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829" w:rsidRDefault="00030829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37676</wp:posOffset>
            </wp:positionH>
            <wp:positionV relativeFrom="paragraph">
              <wp:posOffset>4554855</wp:posOffset>
            </wp:positionV>
            <wp:extent cx="5731510" cy="4298633"/>
            <wp:effectExtent l="0" t="0" r="2540" b="6985"/>
            <wp:wrapSquare wrapText="bothSides"/>
            <wp:docPr id="1" name="Picture 1" descr="C:\Users\SHE0033\AppData\Local\Microsoft\Windows\INetCache\Content.Word\IMG_309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E0033\AppData\Local\Microsoft\Windows\INetCache\Content.Word\IMG_30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3" name="Picture 3" descr="C:\Users\SHE0033\AppData\Local\Microsoft\Windows\INetCache\Content.Word\IMG_30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E0033\AppData\Local\Microsoft\Windows\INetCache\Content.Word\IMG_3099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0829" w:rsidRDefault="00030829">
      <w:r>
        <w:br w:type="page"/>
      </w:r>
      <w:r>
        <w:rPr>
          <w:noProof/>
        </w:rPr>
        <w:lastRenderedPageBreak/>
        <w:drawing>
          <wp:inline distT="0" distB="0" distL="0" distR="0">
            <wp:extent cx="5731510" cy="4298633"/>
            <wp:effectExtent l="0" t="0" r="2540" b="6985"/>
            <wp:docPr id="4" name="Picture 4" descr="C:\Users\SHE0033\AppData\Local\Microsoft\Windows\INetCache\Content.Word\IMG_31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HE0033\AppData\Local\Microsoft\Windows\INetCache\Content.Word\IMG_3100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0829" w:rsidRDefault="00030829"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10" name="Picture 10" descr="C:\Users\SHE0033\AppData\Local\Microsoft\Windows\INetCache\Content.Word\IMG_31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SHE0033\AppData\Local\Microsoft\Windows\INetCache\Content.Word\IMG_3106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0829" w:rsidRDefault="00030829">
      <w:r>
        <w:br w:type="page"/>
      </w:r>
      <w:r>
        <w:rPr>
          <w:noProof/>
        </w:rPr>
        <w:lastRenderedPageBreak/>
        <w:drawing>
          <wp:inline distT="0" distB="0" distL="0" distR="0">
            <wp:extent cx="5731510" cy="4298633"/>
            <wp:effectExtent l="0" t="0" r="2540" b="6985"/>
            <wp:docPr id="11" name="Picture 11" descr="C:\Users\SHE0033\AppData\Local\Microsoft\Windows\INetCache\Content.Word\IMG_31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SHE0033\AppData\Local\Microsoft\Windows\INetCache\Content.Word\IMG_3109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0829" w:rsidRDefault="00030829"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12" name="Picture 12" descr="C:\Users\SHE0033\AppData\Local\Microsoft\Windows\INetCache\Content.Word\IMG_31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SHE0033\AppData\Local\Microsoft\Windows\INetCache\Content.Word\IMG_3110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30829" w:rsidRDefault="00030829">
      <w:r>
        <w:rPr>
          <w:noProof/>
        </w:rPr>
        <w:lastRenderedPageBreak/>
        <w:drawing>
          <wp:inline distT="0" distB="0" distL="0" distR="0" wp14:anchorId="3CB1C9A9" wp14:editId="0B921A1C">
            <wp:extent cx="5731510" cy="4298315"/>
            <wp:effectExtent l="0" t="0" r="2540" b="6985"/>
            <wp:docPr id="9" name="Picture 9" descr="C:\Users\SHE0033\AppData\Local\Microsoft\Windows\INetCache\Content.Word\IMG_31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SHE0033\AppData\Local\Microsoft\Windows\INetCache\Content.Word\IMG_3105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8" name="Picture 8" descr="C:\Users\SHE0033\AppData\Local\Microsoft\Windows\INetCache\Content.Word\IMG_31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SHE0033\AppData\Local\Microsoft\Windows\INetCache\Content.Word\IMG_3103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  <w:r>
        <w:rPr>
          <w:noProof/>
        </w:rPr>
        <w:lastRenderedPageBreak/>
        <w:drawing>
          <wp:inline distT="0" distB="0" distL="0" distR="0" wp14:anchorId="71C68B2E" wp14:editId="68D65FCA">
            <wp:extent cx="5731510" cy="4298315"/>
            <wp:effectExtent l="0" t="0" r="2540" b="6985"/>
            <wp:docPr id="5" name="Picture 5" descr="C:\Users\SHE0033\AppData\Local\Microsoft\Windows\INetCache\Content.Word\IMG_31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SHE0033\AppData\Local\Microsoft\Windows\INetCache\Content.Word\IMG_3101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6158" w:rsidRDefault="00030829"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7" name="Picture 7" descr="C:\Users\SHE0033\AppData\Local\Microsoft\Windows\INetCache\Content.Word\IMG_31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SHE0033\AppData\Local\Microsoft\Windows\INetCache\Content.Word\IMG_3102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461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3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jYyt7A0MDY3NzVQ0lEKTi0uzszPAykwrAUApUtPsiwAAAA="/>
  </w:docVars>
  <w:rsids>
    <w:rsidRoot w:val="00030829"/>
    <w:rsid w:val="00030829"/>
    <w:rsid w:val="00346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DA586A-3D17-448B-94F8-5F612B6B8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theme" Target="theme/theme1.xml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e Shelby</dc:creator>
  <cp:keywords/>
  <dc:description/>
  <cp:lastModifiedBy>Hope Shelby</cp:lastModifiedBy>
  <cp:revision>1</cp:revision>
  <dcterms:created xsi:type="dcterms:W3CDTF">2019-10-04T03:27:00Z</dcterms:created>
  <dcterms:modified xsi:type="dcterms:W3CDTF">2019-10-04T03:33:00Z</dcterms:modified>
</cp:coreProperties>
</file>